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6B6F" w:rsidRPr="00BE1319" w:rsidRDefault="000B6B6F" w:rsidP="000B6B6F">
      <w:pPr>
        <w:pStyle w:val="Corpodeltesto"/>
        <w:jc w:val="both"/>
      </w:pPr>
      <w:r w:rsidRPr="00BE1319">
        <w:t>Allegato 2)</w:t>
      </w:r>
    </w:p>
    <w:p w:rsidR="000B6B6F" w:rsidRPr="00BE1319" w:rsidRDefault="000B6B6F" w:rsidP="000B6B6F">
      <w:pPr>
        <w:pStyle w:val="Corpodeltesto"/>
        <w:jc w:val="both"/>
      </w:pPr>
      <w:r w:rsidRPr="00BE1319">
        <w:t>Modello di domanda per l’affidamento della gestione del dispensario farmaceutico stagionale in località Torre Suda.</w:t>
      </w:r>
    </w:p>
    <w:p w:rsidR="000B6B6F" w:rsidRPr="00BE1319" w:rsidRDefault="000B6B6F" w:rsidP="000B6B6F">
      <w:pPr>
        <w:pStyle w:val="Corpodeltesto"/>
        <w:jc w:val="right"/>
      </w:pPr>
      <w:proofErr w:type="spellStart"/>
      <w:r w:rsidRPr="00BE1319">
        <w:t>Spett.le</w:t>
      </w:r>
      <w:proofErr w:type="spellEnd"/>
      <w:r w:rsidRPr="00BE1319">
        <w:t xml:space="preserve"> COMUNE </w:t>
      </w:r>
      <w:proofErr w:type="spellStart"/>
      <w:r w:rsidRPr="00BE1319">
        <w:t>DI</w:t>
      </w:r>
      <w:proofErr w:type="spellEnd"/>
      <w:r w:rsidRPr="00BE1319">
        <w:t xml:space="preserve"> RACALE</w:t>
      </w:r>
    </w:p>
    <w:p w:rsidR="000B6B6F" w:rsidRPr="00BE1319" w:rsidRDefault="000B6B6F" w:rsidP="000B6B6F">
      <w:pPr>
        <w:pStyle w:val="Corpodeltesto"/>
        <w:jc w:val="right"/>
      </w:pPr>
      <w:r w:rsidRPr="00BE1319">
        <w:t>VIA FIUMI MARINA, 6</w:t>
      </w:r>
    </w:p>
    <w:p w:rsidR="000B6B6F" w:rsidRDefault="000B6B6F" w:rsidP="000B6B6F">
      <w:pPr>
        <w:pStyle w:val="Corpodeltesto"/>
        <w:jc w:val="right"/>
      </w:pPr>
      <w:proofErr w:type="spellStart"/>
      <w:r w:rsidRPr="00BE1319">
        <w:t>Racale</w:t>
      </w:r>
      <w:proofErr w:type="spellEnd"/>
    </w:p>
    <w:p w:rsidR="000B6B6F" w:rsidRPr="00BE1319" w:rsidRDefault="000B6B6F" w:rsidP="000B6B6F">
      <w:pPr>
        <w:pStyle w:val="Corpodeltesto"/>
        <w:jc w:val="both"/>
      </w:pPr>
      <w:r w:rsidRPr="00BE1319">
        <w:t>Il sottoscritto/a</w:t>
      </w:r>
      <w:r>
        <w:t xml:space="preserve"> </w:t>
      </w:r>
      <w:r w:rsidRPr="00BE1319">
        <w:t>Dott.</w:t>
      </w:r>
      <w:r>
        <w:t xml:space="preserve"> __________________________________________</w:t>
      </w:r>
      <w:r w:rsidRPr="00BE1319">
        <w:t>nato/a</w:t>
      </w:r>
      <w:r>
        <w:t xml:space="preserve"> _________________________________</w:t>
      </w:r>
    </w:p>
    <w:p w:rsidR="000B6B6F" w:rsidRDefault="000B6B6F" w:rsidP="000B6B6F">
      <w:pPr>
        <w:pStyle w:val="Corpodeltesto"/>
        <w:jc w:val="both"/>
      </w:pPr>
      <w:r w:rsidRPr="00BE1319">
        <w:t>il</w:t>
      </w:r>
      <w:r>
        <w:t xml:space="preserve"> ________________________</w:t>
      </w:r>
      <w:r w:rsidRPr="00BE1319">
        <w:t xml:space="preserve"> e residente a</w:t>
      </w:r>
      <w:r>
        <w:t xml:space="preserve"> _________________________</w:t>
      </w:r>
      <w:r w:rsidRPr="00BE1319">
        <w:t xml:space="preserve"> prov.</w:t>
      </w:r>
      <w:r>
        <w:t xml:space="preserve"> ____________</w:t>
      </w:r>
      <w:r w:rsidRPr="00BE1319">
        <w:t xml:space="preserve"> in Via</w:t>
      </w:r>
      <w:r>
        <w:t>_______________________________</w:t>
      </w:r>
      <w:r w:rsidRPr="00BE1319">
        <w:t xml:space="preserve"> Titolare della farmacia sita presso il Comune di</w:t>
      </w:r>
      <w:r>
        <w:t xml:space="preserve"> _____________________;</w:t>
      </w:r>
      <w:r w:rsidRPr="00BE1319">
        <w:t xml:space="preserve"> </w:t>
      </w:r>
    </w:p>
    <w:p w:rsidR="000B6B6F" w:rsidRPr="00BE1319" w:rsidRDefault="000B6B6F" w:rsidP="000B6B6F">
      <w:pPr>
        <w:pStyle w:val="Corpodeltesto"/>
        <w:jc w:val="center"/>
      </w:pPr>
      <w:r w:rsidRPr="00BE1319">
        <w:t>CHIEDE</w:t>
      </w:r>
    </w:p>
    <w:p w:rsidR="000B6B6F" w:rsidRPr="00BE1319" w:rsidRDefault="000B6B6F" w:rsidP="000B6B6F">
      <w:pPr>
        <w:pStyle w:val="Corpodeltesto"/>
        <w:jc w:val="both"/>
      </w:pPr>
      <w:r w:rsidRPr="00BE1319">
        <w:t>Che gli sia affidata la gestione del dispensario farmaceutico stagionale in località Torre Suda d</w:t>
      </w:r>
      <w:r>
        <w:t xml:space="preserve">i </w:t>
      </w:r>
      <w:proofErr w:type="spellStart"/>
      <w:r>
        <w:t>Racale</w:t>
      </w:r>
      <w:proofErr w:type="spellEnd"/>
      <w:r>
        <w:t xml:space="preserve"> per il quinquennio 2020 -2024</w:t>
      </w:r>
      <w:r w:rsidRPr="00BE1319">
        <w:t>.</w:t>
      </w:r>
    </w:p>
    <w:p w:rsidR="000B6B6F" w:rsidRPr="00BE1319" w:rsidRDefault="000B6B6F" w:rsidP="000B6B6F">
      <w:pPr>
        <w:pStyle w:val="Corpodeltesto"/>
        <w:jc w:val="both"/>
      </w:pPr>
      <w:r w:rsidRPr="00BE1319">
        <w:t>A tal fine, ai sensi degli artt. 46 e 47 del D.P.R. 445/2000 e consapevole delle conseguenze e delle sanzioni penali previste dagli art. 75 e 76 del suddetto DPR, nel caso di dichiarazioni false o comunque non rispondenti al vero, sotto la propria responsabilità.</w:t>
      </w:r>
    </w:p>
    <w:p w:rsidR="000B6B6F" w:rsidRDefault="000B6B6F" w:rsidP="000B6B6F">
      <w:pPr>
        <w:pStyle w:val="Corpodeltesto"/>
        <w:jc w:val="center"/>
      </w:pPr>
    </w:p>
    <w:p w:rsidR="000B6B6F" w:rsidRDefault="000B6B6F" w:rsidP="000B6B6F">
      <w:pPr>
        <w:pStyle w:val="Corpodeltesto"/>
        <w:jc w:val="center"/>
      </w:pPr>
      <w:r w:rsidRPr="00BE1319">
        <w:t>DICHIARA</w:t>
      </w:r>
    </w:p>
    <w:p w:rsidR="000B6B6F" w:rsidRDefault="000B6B6F" w:rsidP="000B6B6F">
      <w:pPr>
        <w:pStyle w:val="Corpodeltesto"/>
        <w:jc w:val="both"/>
      </w:pPr>
    </w:p>
    <w:p w:rsidR="000B6B6F" w:rsidRDefault="000B6B6F" w:rsidP="000B6B6F">
      <w:pPr>
        <w:pStyle w:val="Corpodeltesto"/>
        <w:jc w:val="both"/>
      </w:pPr>
      <w:r w:rsidRPr="00BE1319">
        <w:t>Cognome</w:t>
      </w:r>
      <w:r>
        <w:t xml:space="preserve"> ________________________</w:t>
      </w:r>
      <w:r w:rsidRPr="00BE1319">
        <w:t xml:space="preserve"> Nome</w:t>
      </w:r>
      <w:r>
        <w:t xml:space="preserve"> _____________________</w:t>
      </w:r>
      <w:r w:rsidRPr="00BE1319">
        <w:t xml:space="preserve"> data di nascita</w:t>
      </w:r>
      <w:r>
        <w:t xml:space="preserve"> _____________________</w:t>
      </w:r>
      <w:r w:rsidRPr="00BE1319">
        <w:t xml:space="preserve"> Comune di nascita</w:t>
      </w:r>
      <w:r>
        <w:t xml:space="preserve"> ______________________________</w:t>
      </w:r>
      <w:r w:rsidRPr="00BE1319">
        <w:t xml:space="preserve"> prov.</w:t>
      </w:r>
      <w:r>
        <w:t xml:space="preserve"> ________</w:t>
      </w:r>
      <w:r w:rsidRPr="00BE1319">
        <w:t xml:space="preserve"> Comune di residenza</w:t>
      </w:r>
      <w:r>
        <w:t xml:space="preserve"> _________________________________</w:t>
      </w:r>
      <w:r w:rsidRPr="00BE1319">
        <w:t xml:space="preserve"> Prov. </w:t>
      </w:r>
      <w:r>
        <w:t>__________</w:t>
      </w:r>
      <w:r w:rsidRPr="00BE1319">
        <w:t>cap.</w:t>
      </w:r>
      <w:r>
        <w:t xml:space="preserve"> ___________</w:t>
      </w:r>
      <w:r w:rsidRPr="00BE1319">
        <w:t xml:space="preserve"> </w:t>
      </w:r>
      <w:r w:rsidRPr="00CF3EAF">
        <w:t>Via/Piazza</w:t>
      </w:r>
      <w:r>
        <w:t xml:space="preserve"> ____________________________    n. </w:t>
      </w:r>
      <w:r w:rsidRPr="00BE1319">
        <w:t>telefono</w:t>
      </w:r>
      <w:r>
        <w:t xml:space="preserve"> __________________________ </w:t>
      </w:r>
    </w:p>
    <w:p w:rsidR="000B6B6F" w:rsidRPr="00BE1319" w:rsidRDefault="000B6B6F" w:rsidP="000B6B6F">
      <w:pPr>
        <w:pStyle w:val="Compact"/>
        <w:ind w:left="480"/>
        <w:jc w:val="both"/>
        <w:rPr>
          <w:lang w:val="it-IT"/>
        </w:rPr>
      </w:pPr>
      <w:r w:rsidRPr="00BE1319">
        <w:rPr>
          <w:lang w:val="it-IT"/>
        </w:rPr>
        <w:t>-</w:t>
      </w:r>
      <w:r>
        <w:rPr>
          <w:lang w:val="it-IT"/>
        </w:rPr>
        <w:t xml:space="preserve"> </w:t>
      </w:r>
      <w:r w:rsidRPr="00BE1319">
        <w:rPr>
          <w:lang w:val="it-IT"/>
        </w:rPr>
        <w:t>Di essere iscritto/a all’ordine dei Farmacisti della provincia di</w:t>
      </w:r>
      <w:r>
        <w:rPr>
          <w:lang w:val="it-IT"/>
        </w:rPr>
        <w:t xml:space="preserve"> ________________</w:t>
      </w:r>
      <w:r w:rsidRPr="00BE1319">
        <w:rPr>
          <w:lang w:val="it-IT"/>
        </w:rPr>
        <w:t xml:space="preserve"> dal</w:t>
      </w:r>
      <w:r>
        <w:rPr>
          <w:lang w:val="it-IT"/>
        </w:rPr>
        <w:t xml:space="preserve"> ____________________;</w:t>
      </w:r>
    </w:p>
    <w:p w:rsidR="000B6B6F" w:rsidRPr="00BE1319" w:rsidRDefault="000B6B6F" w:rsidP="000B6B6F">
      <w:pPr>
        <w:ind w:left="480"/>
        <w:jc w:val="both"/>
      </w:pPr>
      <w:r>
        <w:t xml:space="preserve">- </w:t>
      </w:r>
      <w:r w:rsidRPr="00BE1319">
        <w:t>Di essere titolare della farmacia</w:t>
      </w:r>
      <w:r>
        <w:t xml:space="preserve"> __________________________</w:t>
      </w:r>
      <w:r w:rsidRPr="00BE1319">
        <w:t xml:space="preserve"> dal</w:t>
      </w:r>
      <w:r>
        <w:t xml:space="preserve"> _________________</w:t>
      </w:r>
      <w:r w:rsidRPr="00BE1319">
        <w:t xml:space="preserve"> con Provvedimento n</w:t>
      </w:r>
      <w:r>
        <w:t xml:space="preserve"> ____________</w:t>
      </w:r>
      <w:r w:rsidRPr="00BE1319">
        <w:t xml:space="preserve"> del</w:t>
      </w:r>
      <w:r>
        <w:t xml:space="preserve"> ________________</w:t>
      </w:r>
      <w:r w:rsidRPr="00BE1319">
        <w:t xml:space="preserve"> ;</w:t>
      </w:r>
    </w:p>
    <w:p w:rsidR="000B6B6F" w:rsidRPr="00BE1319" w:rsidRDefault="000B6B6F" w:rsidP="000B6B6F">
      <w:pPr>
        <w:ind w:left="480"/>
        <w:jc w:val="both"/>
      </w:pPr>
      <w:r>
        <w:t xml:space="preserve">- </w:t>
      </w:r>
      <w:r w:rsidRPr="00BE1319">
        <w:t>Di accettare tutte le indicazioni contenute nell’avviso pubblico e di dare espresso assenso al trattamento dei dati personali finalizzato alla gestione della procedura di affidamento della gestione del dispensario e degli adempimenti conseguenti;</w:t>
      </w:r>
    </w:p>
    <w:p w:rsidR="000B6B6F" w:rsidRPr="00BE1319" w:rsidRDefault="000B6B6F" w:rsidP="000B6B6F">
      <w:pPr>
        <w:ind w:left="480"/>
        <w:jc w:val="both"/>
      </w:pPr>
      <w:r>
        <w:t xml:space="preserve">- </w:t>
      </w:r>
      <w:r w:rsidRPr="00BE1319">
        <w:t>Di aver preso visione dell’art. 5 e di accettare l</w:t>
      </w:r>
      <w:r>
        <w:t>a condizione prevista al comma ________________ e</w:t>
      </w:r>
      <w:r w:rsidRPr="00BE1319">
        <w:t xml:space="preserve"> precisamente di</w:t>
      </w:r>
      <w:r>
        <w:t xml:space="preserve"> _____________________________________________________________;</w:t>
      </w:r>
    </w:p>
    <w:p w:rsidR="000B6B6F" w:rsidRDefault="000B6B6F" w:rsidP="000B6B6F">
      <w:pPr>
        <w:pStyle w:val="FirstParagraph"/>
        <w:jc w:val="both"/>
        <w:rPr>
          <w:lang w:val="it-IT"/>
        </w:rPr>
      </w:pPr>
    </w:p>
    <w:p w:rsidR="000B6B6F" w:rsidRPr="00BE1319" w:rsidRDefault="000B6B6F" w:rsidP="000B6B6F">
      <w:pPr>
        <w:pStyle w:val="FirstParagraph"/>
        <w:jc w:val="center"/>
        <w:rPr>
          <w:lang w:val="it-IT"/>
        </w:rPr>
      </w:pPr>
      <w:r w:rsidRPr="00BE1319">
        <w:rPr>
          <w:lang w:val="it-IT"/>
        </w:rPr>
        <w:t>AUTOCERTIFICA:</w:t>
      </w:r>
    </w:p>
    <w:p w:rsidR="000B6B6F" w:rsidRDefault="000B6B6F" w:rsidP="000B6B6F">
      <w:pPr>
        <w:pStyle w:val="Corpodeltesto"/>
        <w:jc w:val="both"/>
      </w:pPr>
      <w:r>
        <w:t xml:space="preserve">- </w:t>
      </w:r>
      <w:r w:rsidRPr="00BE1319">
        <w:t>che la distanza fra i locali della farmacia di cui è titolare sopra menzionata ubicata nel Comune di</w:t>
      </w:r>
      <w:r>
        <w:t>_____________________________</w:t>
      </w:r>
      <w:r w:rsidRPr="00BE1319">
        <w:t xml:space="preserve"> in Via</w:t>
      </w:r>
      <w:r>
        <w:t xml:space="preserve"> _____________________________________</w:t>
      </w:r>
      <w:r w:rsidRPr="00BE1319">
        <w:t xml:space="preserve"> n.</w:t>
      </w:r>
      <w:r>
        <w:t xml:space="preserve"> ____________</w:t>
      </w:r>
      <w:r w:rsidRPr="00BE1319">
        <w:t xml:space="preserve"> ed il centro di Torre Suda,</w:t>
      </w:r>
      <w:r>
        <w:t xml:space="preserve"> è pari a km ________________________________, (distanza </w:t>
      </w:r>
      <w:r w:rsidRPr="00BE1319">
        <w:t>misurata con l’utilizzo dell</w:t>
      </w:r>
      <w:r>
        <w:t xml:space="preserve">e mappe del sito internet http:/www.viamichelin.it </w:t>
      </w:r>
      <w:r w:rsidRPr="00BE1319">
        <w:t>cliccando l’opzione “il più rapido” tra la sede della farmacia e la sede del dispensario previsto in Torre Suda</w:t>
      </w:r>
      <w:r>
        <w:t>)</w:t>
      </w:r>
      <w:r w:rsidRPr="00BE1319">
        <w:t>.</w:t>
      </w:r>
      <w:r>
        <w:t xml:space="preserve"> </w:t>
      </w:r>
    </w:p>
    <w:p w:rsidR="000B6B6F" w:rsidRPr="00BE1319" w:rsidRDefault="000B6B6F" w:rsidP="000B6B6F">
      <w:pPr>
        <w:pStyle w:val="Corpodeltesto"/>
        <w:jc w:val="both"/>
      </w:pPr>
      <w:r>
        <w:t xml:space="preserve">- </w:t>
      </w:r>
      <w:r w:rsidRPr="00BE1319">
        <w:t>che</w:t>
      </w:r>
      <w:r>
        <w:t xml:space="preserve"> </w:t>
      </w:r>
      <w:r w:rsidRPr="00BE1319">
        <w:t>le dichiarazioni rese sono documentabili.</w:t>
      </w:r>
    </w:p>
    <w:p w:rsidR="000B6B6F" w:rsidRPr="00BE1319" w:rsidRDefault="000B6B6F" w:rsidP="000B6B6F">
      <w:pPr>
        <w:pStyle w:val="FirstParagraph"/>
        <w:jc w:val="both"/>
        <w:rPr>
          <w:lang w:val="it-IT"/>
        </w:rPr>
      </w:pPr>
      <w:r w:rsidRPr="00BE1319">
        <w:rPr>
          <w:lang w:val="it-IT"/>
        </w:rPr>
        <w:t>Chiede infine che ogni comunicazione relativa al presente avviso pubblico, venga inviata al seguente recapito:</w:t>
      </w:r>
    </w:p>
    <w:p w:rsidR="000B6B6F" w:rsidRPr="00BE1319" w:rsidRDefault="000B6B6F" w:rsidP="000B6B6F">
      <w:pPr>
        <w:pStyle w:val="Corpodeltesto"/>
        <w:jc w:val="both"/>
      </w:pPr>
      <w:r w:rsidRPr="00BE1319">
        <w:t>Cognome</w:t>
      </w:r>
      <w:r>
        <w:t xml:space="preserve"> ____________________________________</w:t>
      </w:r>
      <w:r w:rsidRPr="00BE1319">
        <w:t xml:space="preserve"> Nome</w:t>
      </w:r>
      <w:r>
        <w:t xml:space="preserve"> _________________________</w:t>
      </w:r>
      <w:r w:rsidRPr="00BE1319">
        <w:t xml:space="preserve"> Via/Piazza</w:t>
      </w:r>
      <w:r>
        <w:t>__________________________________</w:t>
      </w:r>
      <w:r w:rsidRPr="00BE1319">
        <w:t xml:space="preserve"> n.</w:t>
      </w:r>
      <w:r>
        <w:t xml:space="preserve"> ____________</w:t>
      </w:r>
      <w:r w:rsidRPr="00BE1319">
        <w:t xml:space="preserve"> </w:t>
      </w:r>
      <w:proofErr w:type="spellStart"/>
      <w:r w:rsidRPr="00BE1319">
        <w:t>Cap</w:t>
      </w:r>
      <w:proofErr w:type="spellEnd"/>
      <w:r>
        <w:t xml:space="preserve"> </w:t>
      </w:r>
      <w:r>
        <w:lastRenderedPageBreak/>
        <w:t>_________________________</w:t>
      </w:r>
    </w:p>
    <w:p w:rsidR="000B6B6F" w:rsidRPr="00BE1319" w:rsidRDefault="000B6B6F" w:rsidP="000B6B6F">
      <w:pPr>
        <w:pStyle w:val="Corpodeltesto"/>
        <w:jc w:val="both"/>
      </w:pPr>
      <w:r w:rsidRPr="00BE1319">
        <w:t>Città</w:t>
      </w:r>
      <w:r>
        <w:t xml:space="preserve"> ________________________________</w:t>
      </w:r>
      <w:r w:rsidRPr="00BE1319">
        <w:t xml:space="preserve"> Prov</w:t>
      </w:r>
      <w:r>
        <w:t>._____________________</w:t>
      </w:r>
      <w:r w:rsidRPr="00BE1319">
        <w:t xml:space="preserve"> Tel.</w:t>
      </w:r>
      <w:r>
        <w:t xml:space="preserve"> ____________________________________      </w:t>
      </w:r>
      <w:r w:rsidRPr="00BE1319">
        <w:t xml:space="preserve"> il cui eventuale cambiamento verrà tempestivamente</w:t>
      </w:r>
      <w:r>
        <w:t xml:space="preserve"> segnalato. </w:t>
      </w:r>
    </w:p>
    <w:p w:rsidR="000B6B6F" w:rsidRDefault="000B6B6F" w:rsidP="000B6B6F">
      <w:pPr>
        <w:pStyle w:val="Corpodeltesto"/>
        <w:jc w:val="both"/>
      </w:pPr>
    </w:p>
    <w:p w:rsidR="000B6B6F" w:rsidRPr="00BE1319" w:rsidRDefault="000B6B6F" w:rsidP="000B6B6F">
      <w:pPr>
        <w:pStyle w:val="Corpodeltesto"/>
        <w:jc w:val="both"/>
      </w:pPr>
      <w:r>
        <w:t>___________________</w:t>
      </w:r>
      <w:r w:rsidRPr="00BE1319">
        <w:t>lì</w:t>
      </w:r>
      <w:r>
        <w:t>______________________________</w:t>
      </w:r>
    </w:p>
    <w:p w:rsidR="000B6B6F" w:rsidRDefault="000B6B6F" w:rsidP="000B6B6F">
      <w:pPr>
        <w:pStyle w:val="Corpodeltesto"/>
        <w:jc w:val="both"/>
      </w:pPr>
    </w:p>
    <w:p w:rsidR="000B6B6F" w:rsidRDefault="000B6B6F" w:rsidP="000B6B6F">
      <w:pPr>
        <w:pStyle w:val="Corpodeltesto"/>
        <w:jc w:val="both"/>
      </w:pPr>
    </w:p>
    <w:p w:rsidR="000B6B6F" w:rsidRPr="00BE1319" w:rsidRDefault="000B6B6F" w:rsidP="000B6B6F">
      <w:pPr>
        <w:pStyle w:val="Corpodeltesto"/>
        <w:jc w:val="right"/>
      </w:pPr>
      <w:r w:rsidRPr="00BE1319">
        <w:t>Firma</w:t>
      </w:r>
      <w:r>
        <w:t>_______________________________________</w:t>
      </w:r>
    </w:p>
    <w:p w:rsidR="000B6B6F" w:rsidRDefault="000B6B6F" w:rsidP="000B6B6F">
      <w:pPr>
        <w:pStyle w:val="Corpodeltesto"/>
        <w:jc w:val="both"/>
      </w:pPr>
    </w:p>
    <w:p w:rsidR="000B6B6F" w:rsidRDefault="000B6B6F" w:rsidP="000B6B6F">
      <w:pPr>
        <w:pStyle w:val="Corpodeltesto"/>
        <w:jc w:val="both"/>
      </w:pPr>
    </w:p>
    <w:p w:rsidR="000B6B6F" w:rsidRPr="00BE1319" w:rsidRDefault="000B6B6F" w:rsidP="000B6B6F">
      <w:pPr>
        <w:pStyle w:val="Corpodeltesto"/>
        <w:jc w:val="both"/>
      </w:pPr>
      <w:r w:rsidRPr="00BE1319">
        <w:t xml:space="preserve">Allegato: fotocopia documento identità in corso di validità. </w:t>
      </w:r>
    </w:p>
    <w:p w:rsidR="000B6B6F" w:rsidRDefault="000B6B6F" w:rsidP="000B6B6F"/>
    <w:p w:rsidR="00B80738" w:rsidRDefault="00B80738"/>
    <w:sectPr w:rsidR="00B80738" w:rsidSect="00362413">
      <w:pgSz w:w="11910" w:h="16840"/>
      <w:pgMar w:top="1135" w:right="1134" w:bottom="1134" w:left="1134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entury Gothic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compat/>
  <w:rsids>
    <w:rsidRoot w:val="000B6B6F"/>
    <w:rsid w:val="00043738"/>
    <w:rsid w:val="000B6B6F"/>
    <w:rsid w:val="009D2CEB"/>
    <w:rsid w:val="00B807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B6B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link w:val="CorpodeltestoCarattere"/>
    <w:uiPriority w:val="1"/>
    <w:qFormat/>
    <w:rsid w:val="000B6B6F"/>
    <w:pPr>
      <w:widowControl w:val="0"/>
      <w:autoSpaceDE w:val="0"/>
      <w:autoSpaceDN w:val="0"/>
    </w:pPr>
    <w:rPr>
      <w:rFonts w:ascii="Calibri" w:eastAsia="Calibri" w:hAnsi="Calibri" w:cs="Calibri"/>
      <w:lang w:bidi="it-IT"/>
    </w:rPr>
  </w:style>
  <w:style w:type="character" w:customStyle="1" w:styleId="CorpodeltestoCarattere">
    <w:name w:val="Corpo del testo Carattere"/>
    <w:basedOn w:val="Carpredefinitoparagrafo"/>
    <w:link w:val="Corpodeltesto"/>
    <w:uiPriority w:val="1"/>
    <w:rsid w:val="000B6B6F"/>
    <w:rPr>
      <w:rFonts w:ascii="Calibri" w:eastAsia="Calibri" w:hAnsi="Calibri" w:cs="Calibri"/>
      <w:sz w:val="24"/>
      <w:szCs w:val="24"/>
      <w:lang w:eastAsia="it-IT" w:bidi="it-IT"/>
    </w:rPr>
  </w:style>
  <w:style w:type="paragraph" w:customStyle="1" w:styleId="FirstParagraph">
    <w:name w:val="First Paragraph"/>
    <w:basedOn w:val="Corpodeltesto"/>
    <w:next w:val="Corpodeltesto"/>
    <w:qFormat/>
    <w:rsid w:val="000B6B6F"/>
    <w:pPr>
      <w:widowControl/>
      <w:autoSpaceDE/>
      <w:autoSpaceDN/>
      <w:spacing w:before="180" w:after="180"/>
    </w:pPr>
    <w:rPr>
      <w:rFonts w:asciiTheme="minorHAnsi" w:eastAsia="Times New Roman" w:hAnsiTheme="minorHAnsi" w:cstheme="minorBidi"/>
      <w:lang w:val="en-US" w:eastAsia="en-US" w:bidi="ar-SA"/>
    </w:rPr>
  </w:style>
  <w:style w:type="paragraph" w:customStyle="1" w:styleId="Compact">
    <w:name w:val="Compact"/>
    <w:basedOn w:val="Corpodeltesto"/>
    <w:qFormat/>
    <w:rsid w:val="000B6B6F"/>
    <w:pPr>
      <w:widowControl/>
      <w:autoSpaceDE/>
      <w:autoSpaceDN/>
      <w:spacing w:before="36" w:after="36"/>
    </w:pPr>
    <w:rPr>
      <w:rFonts w:asciiTheme="minorHAnsi" w:eastAsia="Times New Roman" w:hAnsiTheme="minorHAnsi" w:cstheme="minorBidi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24</Words>
  <Characters>2651</Characters>
  <Application>Microsoft Office Word</Application>
  <DocSecurity>0</DocSecurity>
  <Lines>33</Lines>
  <Paragraphs>19</Paragraphs>
  <ScaleCrop>false</ScaleCrop>
  <Company/>
  <LinksUpToDate>false</LinksUpToDate>
  <CharactersWithSpaces>3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utente</cp:lastModifiedBy>
  <cp:revision>1</cp:revision>
  <dcterms:created xsi:type="dcterms:W3CDTF">2020-04-17T09:29:00Z</dcterms:created>
  <dcterms:modified xsi:type="dcterms:W3CDTF">2020-04-17T09:35:00Z</dcterms:modified>
</cp:coreProperties>
</file>